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haye</w:t>
      </w:r>
      <w:r>
        <w:t xml:space="preserve"> </w:t>
      </w:r>
      <w:r>
        <w:t xml:space="preserve">Pearson</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5245502</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6</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76a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haye Pearson</dc:creator>
  <dcterms:created xsi:type="dcterms:W3CDTF">2017-02-16T14:22:05Z</dcterms:created>
  <dcterms:modified xsi:type="dcterms:W3CDTF">2017-02-16T14:22:05Z</dcterms:modified>
</cp:coreProperties>
</file>